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sible_figur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E.</w:t>
      </w:r>
      <w:r>
        <w:t xml:space="preserve"> </w:t>
      </w:r>
      <w:r>
        <w:t xml:space="preserve">Kosie</w:t>
      </w:r>
    </w:p>
    <w:p>
      <w:pPr>
        <w:pStyle w:val="Date"/>
      </w:pPr>
      <w:r>
        <w:t xml:space="preserve">5/1/2020</w:t>
      </w:r>
    </w:p>
    <w:p>
      <w:pPr>
        <w:pStyle w:val="Heading1"/>
      </w:pPr>
      <w:bookmarkStart w:id="20" w:name="figure-option-1"/>
      <w:r>
        <w:t xml:space="preserve">Figure Option 1</w:t>
      </w:r>
      <w:bookmarkEnd w:id="20"/>
    </w:p>
    <w:p>
      <w:pPr>
        <w:pStyle w:val="SourceCode"/>
      </w:pPr>
      <w:r>
        <w:rPr>
          <w:rStyle w:val="NormalTok"/>
        </w:rPr>
        <w:t xml:space="preserve">plo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_1s, partner, reg_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dr_z_filter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dr_z_filtere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</w:p>
    <w:p>
      <w:pPr>
        <w:pStyle w:val="SourceCode"/>
      </w:pPr>
      <w:r>
        <w:rPr>
          <w:rStyle w:val="VerbatimChar"/>
        </w:rPr>
        <w:t xml:space="preserve">## `summarise()` regrouping output by 'region_1s', 'partner' (override with `.groups` argument)</w:t>
      </w:r>
    </w:p>
    <w:p>
      <w:pPr>
        <w:pStyle w:val="SourceCode"/>
      </w:pPr>
      <w:r>
        <w:rPr>
          <w:rStyle w:val="NormalTok"/>
        </w:rPr>
        <w:t xml:space="preserve">r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bou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u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boundar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bou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u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boundar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lo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lo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n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ion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-Direc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without any line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partn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Z-Scored and Filtered Pupil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 Number (Boundary at 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nstration Typ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sible_figures_files/figure-docx/op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nly adult-directed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.data, partn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ult-Directe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Z-Scored and Filtered Pupil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 Number (Boundary at 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nstration Typ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sible_figures_files/figure-docx/opt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tionse and adult-directed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partn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Z-Scored and Filtered Pupil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 Number (Boundary at 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nstration Typ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sible_figures_files/figure-docx/opt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legend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partn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Z-Scored and Filtered Pupil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 Number (Boundary at 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nstration Typ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sible_figures_files/figure-docx/opt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igure Option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partn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Z-Scored and Filtered Pupil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 Number (Boundary at 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nstration Typ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sible_figures_files/figure-docx/op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Figure Option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.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w_scale_fil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partne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artner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_num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Z-Scored and Filtered Pupil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 Number (Boundary at 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nstration Typ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sible_figures_files/figure-docx/op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sible_figures</dc:title>
  <dc:creator>Jessica E. Kosie</dc:creator>
  <cp:keywords/>
  <dcterms:created xsi:type="dcterms:W3CDTF">2020-07-03T17:25:59Z</dcterms:created>
  <dcterms:modified xsi:type="dcterms:W3CDTF">2020-07-03T17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0</vt:lpwstr>
  </property>
  <property fmtid="{D5CDD505-2E9C-101B-9397-08002B2CF9AE}" pid="3" name="output">
    <vt:lpwstr>word_document</vt:lpwstr>
  </property>
</Properties>
</file>